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2D73" w:rsidRPr="00256DB3" w:rsidRDefault="00812D73" w:rsidP="00812D7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INTEGRATION TESTING</w:t>
      </w:r>
    </w:p>
    <w:bookmarkStart w:id="0" w:name="_GoBack"/>
    <w:bookmarkEnd w:id="0"/>
    <w:p w:rsidR="00812D73" w:rsidRPr="00256DB3" w:rsidRDefault="00812D73" w:rsidP="00812D73">
      <w:pPr>
        <w:ind w:left="360"/>
        <w:rPr>
          <w:rFonts w:ascii="Times New Roman" w:hAnsi="Times New Roman" w:cs="Times New Roman"/>
          <w:sz w:val="24"/>
          <w:szCs w:val="24"/>
        </w:rPr>
      </w:pPr>
      <w:r>
        <w:fldChar w:fldCharType="begin"/>
      </w:r>
      <w:r>
        <w:instrText xml:space="preserve"> HYPERLINK "https://github.com/s525080/PartyGuardWeb/blob/54c7eb5c6eb00fecc532088a17bb80c93f365ee8/integrationesting.xlsx" </w:instrText>
      </w:r>
      <w:r>
        <w:fldChar w:fldCharType="separate"/>
      </w:r>
      <w:r w:rsidRPr="00256DB3">
        <w:rPr>
          <w:rStyle w:val="Hyperlink"/>
          <w:rFonts w:ascii="Times New Roman" w:hAnsi="Times New Roman" w:cs="Times New Roman"/>
          <w:sz w:val="24"/>
          <w:szCs w:val="24"/>
        </w:rPr>
        <w:t>https://github.com/s525080/PartyGuardWeb/blob/54c7eb5c6eb00fecc532088a17bb80c93f365ee8/integrationesting.xlsx</w:t>
      </w:r>
      <w:r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:rsidR="00812D73" w:rsidRPr="00256DB3" w:rsidRDefault="00812D73" w:rsidP="00812D73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145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375"/>
        <w:gridCol w:w="1265"/>
        <w:gridCol w:w="3679"/>
        <w:gridCol w:w="1750"/>
        <w:gridCol w:w="1830"/>
        <w:gridCol w:w="1977"/>
        <w:gridCol w:w="1683"/>
      </w:tblGrid>
      <w:tr w:rsidR="00812D73" w:rsidRPr="00256DB3" w:rsidTr="00F453A7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375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265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3679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750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506" w:type="dxa"/>
            <w:shd w:val="clear" w:color="000000" w:fill="FFFF00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  <w:tc>
          <w:tcPr>
            <w:tcW w:w="2154" w:type="dxa"/>
            <w:shd w:val="clear" w:color="000000" w:fill="FFFF00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  <w:shd w:val="clear" w:color="000000" w:fill="FFFF00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 user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admin dashboard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shboard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min add customer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add customer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customer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94" w:type="dxa"/>
            <w:gridSpan w:val="3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add customer button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ustomer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view customers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customers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view customers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ing the customer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in the database and displayed on the next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entered is displayed on the next pag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admi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94" w:type="dxa"/>
            <w:gridSpan w:val="3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add customer button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ect the university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ter house address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house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nick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nter chapter 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mobile number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reate accoun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new customer login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customer login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customer login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in the database and host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use location page 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w location changes are saved in the databas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saved and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house locati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locatio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reque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event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should be saved and event is successfully creat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 is creat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reate event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vent 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date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ime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lect guard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subm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/edit events page`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should be edit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are edit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view/edit events pag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mber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delete the member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host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emporary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subscription code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your new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login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member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guard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profile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change password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change the old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hange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events of the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vents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profile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dit details should be saved in to the database and displayed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ed data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the details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login flow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 the data entered is matched with data in database basic user profile page is displaye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edit details should be saved in to the database and displayed 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ed data is displayed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basic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edit</w:t>
            </w:r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change password page</w:t>
            </w:r>
          </w:p>
        </w:tc>
        <w:tc>
          <w:tcPr>
            <w:tcW w:w="126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</w:t>
            </w:r>
            <w:proofErr w:type="spellStart"/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rtyguard</w:t>
            </w:r>
            <w:proofErr w:type="spellEnd"/>
          </w:p>
        </w:tc>
        <w:tc>
          <w:tcPr>
            <w:tcW w:w="3679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change the old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name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 as gua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12D73" w:rsidRPr="00256DB3" w:rsidTr="00F453A7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5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944" w:type="dxa"/>
            <w:gridSpan w:val="2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change password</w:t>
            </w:r>
          </w:p>
        </w:tc>
        <w:tc>
          <w:tcPr>
            <w:tcW w:w="1750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6" w:type="dxa"/>
            <w:shd w:val="clear" w:color="auto" w:fill="auto"/>
            <w:noWrap/>
            <w:vAlign w:val="bottom"/>
            <w:hideMark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4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0" w:type="dxa"/>
          </w:tcPr>
          <w:p w:rsidR="00812D73" w:rsidRPr="00256DB3" w:rsidRDefault="00812D73" w:rsidP="00F453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812D73" w:rsidRPr="00256DB3" w:rsidRDefault="00812D73" w:rsidP="00812D73">
      <w:pPr>
        <w:rPr>
          <w:rFonts w:ascii="Times New Roman" w:hAnsi="Times New Roman" w:cs="Times New Roman"/>
          <w:b/>
          <w:sz w:val="24"/>
          <w:szCs w:val="24"/>
        </w:rPr>
      </w:pPr>
    </w:p>
    <w:p w:rsidR="00FA3453" w:rsidRDefault="00064AC5"/>
    <w:sectPr w:rsidR="00FA3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MDcyNDE1trS0NDJX0lEKTi0uzszPAykwrAUACR8uGSwAAAA="/>
  </w:docVars>
  <w:rsids>
    <w:rsidRoot w:val="00812D73"/>
    <w:rsid w:val="00014C59"/>
    <w:rsid w:val="00064AC5"/>
    <w:rsid w:val="00511409"/>
    <w:rsid w:val="0081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B121AD-BA3B-4B05-8701-ACEB3DB51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2D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2D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62</Words>
  <Characters>5489</Characters>
  <Application>Microsoft Office Word</Application>
  <DocSecurity>0</DocSecurity>
  <Lines>45</Lines>
  <Paragraphs>12</Paragraphs>
  <ScaleCrop>false</ScaleCrop>
  <Company/>
  <LinksUpToDate>false</LinksUpToDate>
  <CharactersWithSpaces>6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e,Prem Abishai</dc:creator>
  <cp:keywords/>
  <dc:description/>
  <cp:lastModifiedBy>Parise,Prem Abishai</cp:lastModifiedBy>
  <cp:revision>2</cp:revision>
  <dcterms:created xsi:type="dcterms:W3CDTF">2016-10-29T04:00:00Z</dcterms:created>
  <dcterms:modified xsi:type="dcterms:W3CDTF">2016-10-29T04:03:00Z</dcterms:modified>
</cp:coreProperties>
</file>